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4E753" w14:textId="77777777" w:rsidR="004B5060" w:rsidRPr="005F07BF" w:rsidRDefault="00743AA1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0" w:name="X7c9d3b2cf7cd310ba18f83e7a89fd8412595767"/>
      <w:r w:rsidRPr="005F07BF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1. Describe three applications for exception processing.</w:t>
      </w:r>
      <w:bookmarkEnd w:id="0"/>
    </w:p>
    <w:p w14:paraId="0FD38C7A" w14:textId="77777777" w:rsidR="005F07BF" w:rsidRPr="005F07BF" w:rsidRDefault="00743AA1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325B23C2" w14:textId="74E85360" w:rsidR="004B5060" w:rsidRPr="005F07BF" w:rsidRDefault="00743AA1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>Exception Processing is important to find exceptions that causes the runtime error. As runtime errors Halt the program execution when exception occurs.</w:t>
      </w:r>
    </w:p>
    <w:p w14:paraId="6D77A3B0" w14:textId="77777777" w:rsidR="004B5060" w:rsidRPr="005F07BF" w:rsidRDefault="00743AA1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>Exception Processing is used in Various Applications of which few examples are:</w:t>
      </w:r>
    </w:p>
    <w:p w14:paraId="21CF8B74" w14:textId="77777777" w:rsidR="004B5060" w:rsidRPr="005F07BF" w:rsidRDefault="00743AA1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>Checking Appropriate use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of input in an application</w:t>
      </w:r>
    </w:p>
    <w:p w14:paraId="3225A600" w14:textId="77777777" w:rsidR="004B5060" w:rsidRPr="005F07BF" w:rsidRDefault="00743AA1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>Checking for Arithmetic exceptions in mathematical executions</w:t>
      </w:r>
    </w:p>
    <w:p w14:paraId="695E2511" w14:textId="77777777" w:rsidR="004B5060" w:rsidRPr="005F07BF" w:rsidRDefault="00743AA1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Checking </w:t>
      </w:r>
      <w:proofErr w:type="gramStart"/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>File</w:t>
      </w:r>
      <w:proofErr w:type="gramEnd"/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/O exceptions during File handling</w:t>
      </w:r>
    </w:p>
    <w:p w14:paraId="5BC0D990" w14:textId="77777777" w:rsidR="004B5060" w:rsidRPr="005F07BF" w:rsidRDefault="00743AA1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1" w:name="Xdb4cd4e9534ed51fb83cbb5cb1a1d1d8e1746bf"/>
      <w:r w:rsidRPr="005F07BF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2. What happens if you don't do something extra to treat an exception?</w:t>
      </w:r>
      <w:bookmarkEnd w:id="1"/>
    </w:p>
    <w:p w14:paraId="2198D6F3" w14:textId="77777777" w:rsidR="005F07BF" w:rsidRPr="005F07BF" w:rsidRDefault="00743AA1">
      <w:pPr>
        <w:pStyle w:val="Fir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5F07B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</w:p>
    <w:p w14:paraId="106741BB" w14:textId="41C0EEE0" w:rsidR="004B5060" w:rsidRPr="005F07BF" w:rsidRDefault="00743AA1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f Exceptions are not handled flow of p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rogram will be broken during the run time which might lead to </w:t>
      </w:r>
      <w:proofErr w:type="gramStart"/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proofErr w:type="gramEnd"/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bnormal termination of the program. Inshort inability of program to handle exceptions will result in crashing of program.</w:t>
      </w:r>
    </w:p>
    <w:p w14:paraId="6451634C" w14:textId="77777777" w:rsidR="004B5060" w:rsidRPr="005F07BF" w:rsidRDefault="00743AA1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2" w:name="Xf05176598466afa3dce3966283e179d5e1101e2"/>
      <w:r w:rsidRPr="005F07BF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3. What are your options for recovering from an exception in your sc</w:t>
      </w:r>
      <w:r w:rsidRPr="005F07BF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ript?</w:t>
      </w:r>
      <w:bookmarkEnd w:id="2"/>
    </w:p>
    <w:p w14:paraId="2C7D510A" w14:textId="77777777" w:rsidR="005F07BF" w:rsidRPr="005F07BF" w:rsidRDefault="00743AA1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215B3593" w14:textId="7F7AFE5E" w:rsidR="004B5060" w:rsidRPr="005F07BF" w:rsidRDefault="00743AA1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Python provides </w:t>
      </w:r>
      <w:r w:rsidRPr="005F07BF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try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nd </w:t>
      </w:r>
      <w:r w:rsidRPr="005F07BF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except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tatements for recovering from an exception in your script.</w:t>
      </w:r>
    </w:p>
    <w:p w14:paraId="43230F82" w14:textId="77777777" w:rsidR="004B5060" w:rsidRPr="005F07BF" w:rsidRDefault="00743AA1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3" w:name="Xc0935a16c2d41dd9b9c5c48d29b23a2493b9c61"/>
      <w:r w:rsidRPr="005F07BF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Q4. Describe two methods for triggering exceptions in your </w:t>
      </w:r>
      <w:proofErr w:type="gramStart"/>
      <w:r w:rsidRPr="005F07BF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script ?</w:t>
      </w:r>
      <w:bookmarkEnd w:id="3"/>
      <w:proofErr w:type="gramEnd"/>
    </w:p>
    <w:p w14:paraId="6F0E0C0C" w14:textId="77777777" w:rsidR="005F07BF" w:rsidRPr="005F07BF" w:rsidRDefault="00743AA1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3316D687" w14:textId="5E9AADE5" w:rsidR="004B5060" w:rsidRPr="005F07BF" w:rsidRDefault="00743AA1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raise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nd </w:t>
      </w:r>
      <w:r w:rsidRPr="005F07BF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assert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re two methods that can be used to trigger manual exceptions in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your script.</w:t>
      </w:r>
    </w:p>
    <w:p w14:paraId="0E30CCE4" w14:textId="77777777" w:rsidR="004B5060" w:rsidRPr="005F07BF" w:rsidRDefault="00743AA1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raise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method triggers an exception if condition provided to it turns out to be True.</w:t>
      </w:r>
    </w:p>
    <w:p w14:paraId="01310420" w14:textId="77777777" w:rsidR="004B5060" w:rsidRPr="005F07BF" w:rsidRDefault="00743AA1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assert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will let the program to continue execution if condition provided to it turns out to be True else exception will be raised</w:t>
      </w:r>
    </w:p>
    <w:p w14:paraId="5077E311" w14:textId="77777777" w:rsidR="004B5060" w:rsidRPr="005F07BF" w:rsidRDefault="00743AA1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Style w:val="CommentTok"/>
          <w:rFonts w:ascii="Times New Roman" w:hAnsi="Times New Roman" w:cs="Times New Roman"/>
          <w:i w:val="0"/>
          <w:color w:val="000000" w:themeColor="text1"/>
          <w:sz w:val="28"/>
          <w:szCs w:val="28"/>
        </w:rPr>
        <w:t># Example of raise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F07BF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x </w:t>
      </w:r>
      <w:r w:rsidRPr="005F07BF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5F07BF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F07BF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0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F07BF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a</w:t>
      </w:r>
      <w:r w:rsidRPr="005F07BF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se</w:t>
      </w:r>
      <w:r w:rsidRPr="005F07BF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5F07BF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>Exception</w:t>
      </w:r>
      <w:r w:rsidRPr="005F07BF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F07BF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 xml:space="preserve">f'X Value Should not exceed 5 The Provided Value of X is </w:t>
      </w:r>
      <w:r w:rsidRPr="005F07BF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{x}</w:t>
      </w:r>
      <w:r w:rsidRPr="005F07BF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>'</w:t>
      </w:r>
      <w:r w:rsidRPr="005F07BF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224ED9CC" w14:textId="77777777" w:rsidR="004B5060" w:rsidRPr="005F07BF" w:rsidRDefault="00743AA1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---------------------------------------------------------------------------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F07B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ception                                 Traceback (most recent call last)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F07B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&lt;ipython-input-1-3bda0e4dbc</w:t>
      </w:r>
      <w:r w:rsidRPr="005F07B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13&gt; in &lt;module</w:t>
      </w:r>
      <w:proofErr w:type="gramStart"/>
      <w:r w:rsidRPr="005F07B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&gt;(</w:t>
      </w:r>
      <w:proofErr w:type="gramEnd"/>
      <w:r w:rsidRPr="005F07B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F07B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     1 # Example of raise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F07B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     2 x = 10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F07B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----&gt; 3 raise Exception(f'X Value Should not exceed 5 The Provided Value of X is {x}')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F07B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ception: X Value Should not exceed 5 The Provided Value of X is 10</w:t>
      </w:r>
    </w:p>
    <w:p w14:paraId="46062526" w14:textId="77777777" w:rsidR="004B5060" w:rsidRPr="005F07BF" w:rsidRDefault="00743AA1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Style w:val="CommentTok"/>
          <w:rFonts w:ascii="Times New Roman" w:hAnsi="Times New Roman" w:cs="Times New Roman"/>
          <w:i w:val="0"/>
          <w:color w:val="000000" w:themeColor="text1"/>
          <w:sz w:val="28"/>
          <w:szCs w:val="28"/>
        </w:rPr>
        <w:t># Example of assert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proofErr w:type="gramStart"/>
      <w:r w:rsidRPr="005F07BF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assert</w:t>
      </w:r>
      <w:r w:rsidRPr="005F07BF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F07BF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5F07BF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=</w:t>
      </w:r>
      <w:r w:rsidRPr="005F07BF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4</w:t>
      </w:r>
      <w:r w:rsidRPr="005F07BF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), </w:t>
      </w:r>
      <w:r w:rsidRPr="005F07BF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2 is</w:t>
      </w:r>
      <w:r w:rsidRPr="005F07BF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 xml:space="preserve"> not equal to 4"</w:t>
      </w:r>
    </w:p>
    <w:p w14:paraId="74CC0BED" w14:textId="77777777" w:rsidR="004B5060" w:rsidRPr="005F07BF" w:rsidRDefault="00743AA1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---------------------------------------------------------------------------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F07B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ssertionError                            Traceback (most recent call last)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F07B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&lt;ipython-input-2-b3cb1796e5b9&gt; in &lt;module&gt;()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F07B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     1 # Example of assert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F07B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----&gt; 2 assert(2==4), "2 is not equal to 4"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F07BF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ssertionError: 2 is not equal to 4</w:t>
      </w:r>
    </w:p>
    <w:p w14:paraId="52F27D3B" w14:textId="77777777" w:rsidR="004B5060" w:rsidRPr="005F07BF" w:rsidRDefault="00743AA1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4" w:name="X5bec7d48c037fc140a42bfc98081f9cab6c0781"/>
      <w:r w:rsidRPr="005F07BF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5. Identify two methods for specifying actions to be executed at termination time, regardless of whet</w:t>
      </w:r>
      <w:r w:rsidRPr="005F07BF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her or not an exception exists.</w:t>
      </w:r>
      <w:bookmarkEnd w:id="4"/>
    </w:p>
    <w:p w14:paraId="2235E188" w14:textId="77777777" w:rsidR="005F07BF" w:rsidRPr="005F07BF" w:rsidRDefault="00743AA1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3BBB1D45" w14:textId="08F10ABE" w:rsidR="004B5060" w:rsidRPr="005F07BF" w:rsidRDefault="00743AA1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Python Provides </w:t>
      </w:r>
      <w:r w:rsidRPr="005F07BF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nd </w:t>
      </w:r>
      <w:r w:rsidRPr="005F07BF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finally</w:t>
      </w:r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locks for specifying actions to be executed at termination time, regardless of whether an </w:t>
      </w:r>
      <w:proofErr w:type="gramStart"/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>exceptions</w:t>
      </w:r>
      <w:proofErr w:type="gramEnd"/>
      <w:r w:rsidRPr="005F07B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exists or not.</w:t>
      </w:r>
    </w:p>
    <w:sectPr w:rsidR="004B5060" w:rsidRPr="005F07B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06D22" w14:textId="77777777" w:rsidR="00743AA1" w:rsidRDefault="00743AA1">
      <w:pPr>
        <w:spacing w:after="0"/>
      </w:pPr>
      <w:r>
        <w:separator/>
      </w:r>
    </w:p>
  </w:endnote>
  <w:endnote w:type="continuationSeparator" w:id="0">
    <w:p w14:paraId="4909324D" w14:textId="77777777" w:rsidR="00743AA1" w:rsidRDefault="00743A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29640" w14:textId="77777777" w:rsidR="00743AA1" w:rsidRDefault="00743AA1">
      <w:r>
        <w:separator/>
      </w:r>
    </w:p>
  </w:footnote>
  <w:footnote w:type="continuationSeparator" w:id="0">
    <w:p w14:paraId="12AF63C3" w14:textId="77777777" w:rsidR="00743AA1" w:rsidRDefault="00743A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D780F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41821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F31AF3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B5060"/>
    <w:rsid w:val="004E29B3"/>
    <w:rsid w:val="00590D07"/>
    <w:rsid w:val="005F07BF"/>
    <w:rsid w:val="00743AA1"/>
    <w:rsid w:val="00784D58"/>
    <w:rsid w:val="008D6863"/>
    <w:rsid w:val="00B41CC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35468"/>
  <w15:docId w15:val="{45B71919-142B-4C26-ADF9-1FAD997A3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8</Words>
  <Characters>2104</Characters>
  <Application>Microsoft Office Word</Application>
  <DocSecurity>0</DocSecurity>
  <Lines>17</Lines>
  <Paragraphs>4</Paragraphs>
  <ScaleCrop>false</ScaleCrop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kiran bandgar</cp:lastModifiedBy>
  <cp:revision>2</cp:revision>
  <dcterms:created xsi:type="dcterms:W3CDTF">2021-12-30T10:54:00Z</dcterms:created>
  <dcterms:modified xsi:type="dcterms:W3CDTF">2021-12-30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